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255D5" w14:textId="62C87FD0" w:rsidR="00C87128" w:rsidRDefault="00C87128" w:rsidP="00C87128">
      <w:pPr>
        <w:jc w:val="center"/>
        <w:rPr>
          <w:b/>
          <w:bCs/>
          <w:sz w:val="40"/>
          <w:szCs w:val="40"/>
        </w:rPr>
      </w:pPr>
      <w:r w:rsidRPr="00C87128">
        <w:rPr>
          <w:b/>
          <w:bCs/>
          <w:sz w:val="40"/>
          <w:szCs w:val="40"/>
        </w:rPr>
        <w:t>Assignment – 4</w:t>
      </w:r>
    </w:p>
    <w:p w14:paraId="187968D8" w14:textId="77777777" w:rsidR="00755331" w:rsidRDefault="00755331" w:rsidP="00755331">
      <w:pPr>
        <w:rPr>
          <w:sz w:val="24"/>
          <w:szCs w:val="24"/>
        </w:rPr>
      </w:pPr>
      <w:r>
        <w:rPr>
          <w:sz w:val="24"/>
          <w:szCs w:val="24"/>
        </w:rPr>
        <w:t>1.) Create an alias name Trainee for Associate_Info Table</w:t>
      </w:r>
    </w:p>
    <w:p w14:paraId="04B7F11A" w14:textId="77777777" w:rsidR="00755331" w:rsidRDefault="00755331" w:rsidP="00755331">
      <w:pPr>
        <w:rPr>
          <w:sz w:val="24"/>
          <w:szCs w:val="24"/>
        </w:rPr>
      </w:pPr>
      <w:r>
        <w:rPr>
          <w:sz w:val="24"/>
          <w:szCs w:val="24"/>
        </w:rPr>
        <w:t>2.) Select associate_</w:t>
      </w:r>
      <w:proofErr w:type="gramStart"/>
      <w:r>
        <w:rPr>
          <w:sz w:val="24"/>
          <w:szCs w:val="24"/>
        </w:rPr>
        <w:t>name ,</w:t>
      </w:r>
      <w:proofErr w:type="gramEnd"/>
      <w:r>
        <w:rPr>
          <w:sz w:val="24"/>
          <w:szCs w:val="24"/>
        </w:rPr>
        <w:t xml:space="preserve"> associate_Track, module_id &amp; Batch_id from associate_info and associate_status Table using associate_id as INNER Join Key </w:t>
      </w:r>
    </w:p>
    <w:p w14:paraId="1FA922A0" w14:textId="77777777" w:rsidR="00755331" w:rsidRDefault="00755331" w:rsidP="00755331">
      <w:pPr>
        <w:rPr>
          <w:sz w:val="24"/>
          <w:szCs w:val="24"/>
        </w:rPr>
      </w:pPr>
      <w:r>
        <w:rPr>
          <w:sz w:val="24"/>
          <w:szCs w:val="24"/>
        </w:rPr>
        <w:t>3.)</w:t>
      </w:r>
      <w:r w:rsidRPr="00F13A9E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lect all the columns from associate_Info Table and only </w:t>
      </w:r>
      <w:proofErr w:type="gramStart"/>
      <w:r>
        <w:rPr>
          <w:sz w:val="24"/>
          <w:szCs w:val="24"/>
        </w:rPr>
        <w:t>corresponding  module</w:t>
      </w:r>
      <w:proofErr w:type="gramEnd"/>
      <w:r>
        <w:rPr>
          <w:sz w:val="24"/>
          <w:szCs w:val="24"/>
        </w:rPr>
        <w:t xml:space="preserve">_id &amp; Batch_id from associate_status Table using  associate_id as LEFT OUTER JOIN Key </w:t>
      </w:r>
    </w:p>
    <w:p w14:paraId="36A22619" w14:textId="77777777" w:rsidR="00755331" w:rsidRDefault="00755331" w:rsidP="00755331">
      <w:pPr>
        <w:rPr>
          <w:sz w:val="24"/>
          <w:szCs w:val="24"/>
        </w:rPr>
      </w:pPr>
      <w:r>
        <w:rPr>
          <w:sz w:val="24"/>
          <w:szCs w:val="24"/>
        </w:rPr>
        <w:t xml:space="preserve">4.) Select all the columns from associate_status Table and only </w:t>
      </w:r>
      <w:proofErr w:type="gramStart"/>
      <w:r>
        <w:rPr>
          <w:sz w:val="24"/>
          <w:szCs w:val="24"/>
        </w:rPr>
        <w:t xml:space="preserve">corresponding  </w:t>
      </w:r>
      <w:r w:rsidRPr="00AF77D1">
        <w:rPr>
          <w:sz w:val="24"/>
          <w:szCs w:val="24"/>
        </w:rPr>
        <w:t>Associate</w:t>
      </w:r>
      <w:proofErr w:type="gramEnd"/>
      <w:r w:rsidRPr="00AF77D1">
        <w:rPr>
          <w:sz w:val="24"/>
          <w:szCs w:val="24"/>
        </w:rPr>
        <w:t>_Id</w:t>
      </w:r>
      <w:r>
        <w:rPr>
          <w:sz w:val="24"/>
          <w:szCs w:val="24"/>
        </w:rPr>
        <w:t>,</w:t>
      </w:r>
      <w:r w:rsidRPr="00BD57A8">
        <w:rPr>
          <w:sz w:val="24"/>
          <w:szCs w:val="24"/>
        </w:rPr>
        <w:t xml:space="preserve"> </w:t>
      </w:r>
      <w:r>
        <w:rPr>
          <w:sz w:val="24"/>
          <w:szCs w:val="24"/>
        </w:rPr>
        <w:t>Associate_Name,</w:t>
      </w:r>
      <w:r w:rsidRPr="00BD57A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sociate_Track &amp; Associate_Email from associate_Info Table using associate_id as  RIGHT OUTER JOIN  Key </w:t>
      </w:r>
    </w:p>
    <w:p w14:paraId="059C5BFC" w14:textId="77777777" w:rsidR="00755331" w:rsidRDefault="00755331" w:rsidP="00755331">
      <w:pPr>
        <w:rPr>
          <w:sz w:val="24"/>
          <w:szCs w:val="24"/>
        </w:rPr>
      </w:pPr>
      <w:r>
        <w:rPr>
          <w:sz w:val="24"/>
          <w:szCs w:val="24"/>
        </w:rPr>
        <w:t>5.)</w:t>
      </w:r>
      <w:r w:rsidRPr="0054663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Select all the columns from associate_</w:t>
      </w:r>
      <w:proofErr w:type="gramStart"/>
      <w:r>
        <w:rPr>
          <w:sz w:val="24"/>
          <w:szCs w:val="24"/>
        </w:rPr>
        <w:t>status  and</w:t>
      </w:r>
      <w:proofErr w:type="gramEnd"/>
      <w:r>
        <w:rPr>
          <w:sz w:val="24"/>
          <w:szCs w:val="24"/>
        </w:rPr>
        <w:t xml:space="preserve"> associate_info table  using  associate_id  as FULL OUTER JOIN Key .</w:t>
      </w:r>
    </w:p>
    <w:p w14:paraId="40DC2E19" w14:textId="77777777" w:rsidR="00C87128" w:rsidRPr="00C87128" w:rsidRDefault="00C87128" w:rsidP="00C87128">
      <w:pPr>
        <w:jc w:val="center"/>
        <w:rPr>
          <w:b/>
          <w:bCs/>
          <w:sz w:val="40"/>
          <w:szCs w:val="40"/>
        </w:rPr>
      </w:pPr>
    </w:p>
    <w:sectPr w:rsidR="00C87128" w:rsidRPr="00C87128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223AC5" w14:textId="77777777" w:rsidR="00F12B04" w:rsidRDefault="00F12B04" w:rsidP="00723483">
      <w:pPr>
        <w:spacing w:after="0" w:line="240" w:lineRule="auto"/>
      </w:pPr>
      <w:r>
        <w:separator/>
      </w:r>
    </w:p>
  </w:endnote>
  <w:endnote w:type="continuationSeparator" w:id="0">
    <w:p w14:paraId="720BB381" w14:textId="77777777" w:rsidR="00F12B04" w:rsidRDefault="00F12B04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3087719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B5139" w14:textId="77777777" w:rsidR="00F12B04" w:rsidRDefault="00F12B04" w:rsidP="00723483">
      <w:pPr>
        <w:spacing w:after="0" w:line="240" w:lineRule="auto"/>
      </w:pPr>
      <w:r>
        <w:separator/>
      </w:r>
    </w:p>
  </w:footnote>
  <w:footnote w:type="continuationSeparator" w:id="0">
    <w:p w14:paraId="46BBCD5C" w14:textId="77777777" w:rsidR="00F12B04" w:rsidRDefault="00F12B04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33FB3"/>
    <w:multiLevelType w:val="hybridMultilevel"/>
    <w:tmpl w:val="7D7A1D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508F6"/>
    <w:multiLevelType w:val="hybridMultilevel"/>
    <w:tmpl w:val="589E1B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EF5469"/>
    <w:multiLevelType w:val="hybridMultilevel"/>
    <w:tmpl w:val="3552F6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EA3A38"/>
    <w:multiLevelType w:val="hybridMultilevel"/>
    <w:tmpl w:val="38DA65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DC35E2"/>
    <w:multiLevelType w:val="hybridMultilevel"/>
    <w:tmpl w:val="96E8D32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5"/>
  </w:num>
  <w:num w:numId="4">
    <w:abstractNumId w:val="6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3"/>
  </w:num>
  <w:num w:numId="8">
    <w:abstractNumId w:val="12"/>
  </w:num>
  <w:num w:numId="9">
    <w:abstractNumId w:val="10"/>
  </w:num>
  <w:num w:numId="10">
    <w:abstractNumId w:val="1"/>
  </w:num>
  <w:num w:numId="11">
    <w:abstractNumId w:val="2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7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  <w:num w:numId="17">
    <w:abstractNumId w:val="0"/>
  </w:num>
  <w:num w:numId="18">
    <w:abstractNumId w:val="4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1BBF"/>
    <w:rsid w:val="00007992"/>
    <w:rsid w:val="000201F0"/>
    <w:rsid w:val="00056D92"/>
    <w:rsid w:val="000712EE"/>
    <w:rsid w:val="00074F86"/>
    <w:rsid w:val="00074FB4"/>
    <w:rsid w:val="00082A68"/>
    <w:rsid w:val="000B105B"/>
    <w:rsid w:val="000B2250"/>
    <w:rsid w:val="000B5CAF"/>
    <w:rsid w:val="000B5DD6"/>
    <w:rsid w:val="000D06A4"/>
    <w:rsid w:val="000E3AF4"/>
    <w:rsid w:val="00126948"/>
    <w:rsid w:val="00144DA4"/>
    <w:rsid w:val="00147AB4"/>
    <w:rsid w:val="00154B6B"/>
    <w:rsid w:val="001979CE"/>
    <w:rsid w:val="001A641A"/>
    <w:rsid w:val="001C7344"/>
    <w:rsid w:val="0021269C"/>
    <w:rsid w:val="00244D0E"/>
    <w:rsid w:val="00245C96"/>
    <w:rsid w:val="00272180"/>
    <w:rsid w:val="00354613"/>
    <w:rsid w:val="00367DD1"/>
    <w:rsid w:val="003B3561"/>
    <w:rsid w:val="003D2101"/>
    <w:rsid w:val="003F36EF"/>
    <w:rsid w:val="00400D09"/>
    <w:rsid w:val="004252D8"/>
    <w:rsid w:val="00434965"/>
    <w:rsid w:val="00440624"/>
    <w:rsid w:val="004523D7"/>
    <w:rsid w:val="004A2153"/>
    <w:rsid w:val="004C7384"/>
    <w:rsid w:val="00533175"/>
    <w:rsid w:val="005341D9"/>
    <w:rsid w:val="00555724"/>
    <w:rsid w:val="00583697"/>
    <w:rsid w:val="005A4FC4"/>
    <w:rsid w:val="0061651E"/>
    <w:rsid w:val="00652A03"/>
    <w:rsid w:val="0070561A"/>
    <w:rsid w:val="00723483"/>
    <w:rsid w:val="0072565B"/>
    <w:rsid w:val="00755331"/>
    <w:rsid w:val="007F579A"/>
    <w:rsid w:val="008003BF"/>
    <w:rsid w:val="008260EF"/>
    <w:rsid w:val="00826B19"/>
    <w:rsid w:val="00827B82"/>
    <w:rsid w:val="008E009B"/>
    <w:rsid w:val="008E3701"/>
    <w:rsid w:val="008F6318"/>
    <w:rsid w:val="0091646B"/>
    <w:rsid w:val="00916FB2"/>
    <w:rsid w:val="0092614E"/>
    <w:rsid w:val="009462D4"/>
    <w:rsid w:val="00965009"/>
    <w:rsid w:val="00966366"/>
    <w:rsid w:val="00A01278"/>
    <w:rsid w:val="00A30692"/>
    <w:rsid w:val="00A57BB3"/>
    <w:rsid w:val="00AB173E"/>
    <w:rsid w:val="00AE0E14"/>
    <w:rsid w:val="00B039D0"/>
    <w:rsid w:val="00B1083E"/>
    <w:rsid w:val="00B13B06"/>
    <w:rsid w:val="00B479A3"/>
    <w:rsid w:val="00B63555"/>
    <w:rsid w:val="00B766CF"/>
    <w:rsid w:val="00B83024"/>
    <w:rsid w:val="00B93B5E"/>
    <w:rsid w:val="00BD7279"/>
    <w:rsid w:val="00C14AD1"/>
    <w:rsid w:val="00C54043"/>
    <w:rsid w:val="00C74D16"/>
    <w:rsid w:val="00C8668C"/>
    <w:rsid w:val="00C87128"/>
    <w:rsid w:val="00C94561"/>
    <w:rsid w:val="00CD39C9"/>
    <w:rsid w:val="00D13C6B"/>
    <w:rsid w:val="00D337A9"/>
    <w:rsid w:val="00D60509"/>
    <w:rsid w:val="00E86117"/>
    <w:rsid w:val="00EA4B46"/>
    <w:rsid w:val="00EA5FA7"/>
    <w:rsid w:val="00EF361F"/>
    <w:rsid w:val="00F12B04"/>
    <w:rsid w:val="00F632BB"/>
    <w:rsid w:val="00F94426"/>
    <w:rsid w:val="00FB34F6"/>
    <w:rsid w:val="00FB4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509"/>
    <w:pPr>
      <w:spacing w:line="256" w:lineRule="auto"/>
    </w:pPr>
  </w:style>
  <w:style w:type="paragraph" w:styleId="Heading3">
    <w:name w:val="heading 3"/>
    <w:basedOn w:val="Normal"/>
    <w:link w:val="Heading3Char"/>
    <w:uiPriority w:val="9"/>
    <w:qFormat/>
    <w:rsid w:val="00B1083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1083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B1083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4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6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arish V</cp:lastModifiedBy>
  <cp:revision>52</cp:revision>
  <dcterms:created xsi:type="dcterms:W3CDTF">2021-06-18T11:14:00Z</dcterms:created>
  <dcterms:modified xsi:type="dcterms:W3CDTF">2021-08-19T10:48:00Z</dcterms:modified>
</cp:coreProperties>
</file>